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ckie Hol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ck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l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715 West Columbia Avenue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ckieking8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609877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g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